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DF7369" w14:textId="77777777" w:rsidR="00986ACF" w:rsidRPr="000F1E5D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color w:val="000000" w:themeColor="text1"/>
          <w:position w:val="-1"/>
          <w:sz w:val="24"/>
          <w:szCs w:val="24"/>
        </w:rPr>
      </w:pPr>
      <w:r w:rsidRPr="000F1E5D">
        <w:rPr>
          <w:rFonts w:ascii="Garamond" w:hAnsi="Garamond" w:cs="Times New Roman"/>
          <w:color w:val="000000" w:themeColor="text1"/>
          <w:spacing w:val="3"/>
          <w:position w:val="-1"/>
          <w:sz w:val="24"/>
          <w:szCs w:val="24"/>
        </w:rPr>
        <w:t>S</w:t>
      </w:r>
      <w:r w:rsidRPr="000F1E5D">
        <w:rPr>
          <w:rFonts w:ascii="Garamond" w:hAnsi="Garamond" w:cs="Times New Roman"/>
          <w:color w:val="000000" w:themeColor="text1"/>
          <w:spacing w:val="-7"/>
          <w:position w:val="-1"/>
          <w:sz w:val="24"/>
          <w:szCs w:val="24"/>
        </w:rPr>
        <w:t>y</w:t>
      </w:r>
      <w:r w:rsidRPr="000F1E5D">
        <w:rPr>
          <w:rFonts w:ascii="Garamond" w:hAnsi="Garamond" w:cs="Times New Roman"/>
          <w:color w:val="000000" w:themeColor="text1"/>
          <w:spacing w:val="3"/>
          <w:position w:val="-1"/>
          <w:sz w:val="24"/>
          <w:szCs w:val="24"/>
        </w:rPr>
        <w:t>l</w:t>
      </w:r>
      <w:r w:rsidRPr="000F1E5D">
        <w:rPr>
          <w:rFonts w:ascii="Garamond" w:hAnsi="Garamond" w:cs="Times New Roman"/>
          <w:color w:val="000000" w:themeColor="text1"/>
          <w:spacing w:val="-1"/>
          <w:position w:val="-1"/>
          <w:sz w:val="24"/>
          <w:szCs w:val="24"/>
        </w:rPr>
        <w:t>a</w:t>
      </w:r>
      <w:r w:rsidRPr="000F1E5D">
        <w:rPr>
          <w:rFonts w:ascii="Garamond" w:hAnsi="Garamond" w:cs="Times New Roman"/>
          <w:color w:val="000000" w:themeColor="text1"/>
          <w:position w:val="-1"/>
          <w:sz w:val="24"/>
          <w:szCs w:val="24"/>
        </w:rPr>
        <w:t>bus</w:t>
      </w:r>
      <w:r w:rsidRPr="000F1E5D">
        <w:rPr>
          <w:rFonts w:ascii="Garamond" w:hAnsi="Garamond" w:cs="Times New Roman"/>
          <w:color w:val="000000" w:themeColor="text1"/>
          <w:spacing w:val="1"/>
          <w:position w:val="-1"/>
          <w:sz w:val="24"/>
          <w:szCs w:val="24"/>
        </w:rPr>
        <w:t xml:space="preserve"> </w:t>
      </w:r>
      <w:r w:rsidRPr="000F1E5D">
        <w:rPr>
          <w:rFonts w:ascii="Garamond" w:hAnsi="Garamond" w:cs="Times New Roman"/>
          <w:color w:val="000000" w:themeColor="text1"/>
          <w:position w:val="-1"/>
          <w:sz w:val="24"/>
          <w:szCs w:val="24"/>
        </w:rPr>
        <w:t>p</w:t>
      </w:r>
      <w:r w:rsidRPr="000F1E5D">
        <w:rPr>
          <w:rFonts w:ascii="Garamond" w:hAnsi="Garamond" w:cs="Times New Roman"/>
          <w:color w:val="000000" w:themeColor="text1"/>
          <w:spacing w:val="-1"/>
          <w:position w:val="-1"/>
          <w:sz w:val="24"/>
          <w:szCs w:val="24"/>
        </w:rPr>
        <w:t>r</w:t>
      </w:r>
      <w:r w:rsidRPr="000F1E5D">
        <w:rPr>
          <w:rFonts w:ascii="Garamond" w:hAnsi="Garamond" w:cs="Times New Roman"/>
          <w:color w:val="000000" w:themeColor="text1"/>
          <w:spacing w:val="1"/>
          <w:position w:val="-1"/>
          <w:sz w:val="24"/>
          <w:szCs w:val="24"/>
        </w:rPr>
        <w:t>z</w:t>
      </w:r>
      <w:r w:rsidRPr="000F1E5D">
        <w:rPr>
          <w:rFonts w:ascii="Garamond" w:hAnsi="Garamond" w:cs="Times New Roman"/>
          <w:color w:val="000000" w:themeColor="text1"/>
          <w:spacing w:val="-1"/>
          <w:position w:val="-1"/>
          <w:sz w:val="24"/>
          <w:szCs w:val="24"/>
        </w:rPr>
        <w:t>e</w:t>
      </w:r>
      <w:r w:rsidRPr="000F1E5D">
        <w:rPr>
          <w:rFonts w:ascii="Garamond" w:hAnsi="Garamond" w:cs="Times New Roman"/>
          <w:color w:val="000000" w:themeColor="text1"/>
          <w:position w:val="-1"/>
          <w:sz w:val="24"/>
          <w:szCs w:val="24"/>
        </w:rPr>
        <w:t>dm</w:t>
      </w:r>
      <w:r w:rsidRPr="000F1E5D">
        <w:rPr>
          <w:rFonts w:ascii="Garamond" w:hAnsi="Garamond" w:cs="Times New Roman"/>
          <w:color w:val="000000" w:themeColor="text1"/>
          <w:spacing w:val="1"/>
          <w:position w:val="-1"/>
          <w:sz w:val="24"/>
          <w:szCs w:val="24"/>
        </w:rPr>
        <w:t>i</w:t>
      </w:r>
      <w:r w:rsidRPr="000F1E5D">
        <w:rPr>
          <w:rFonts w:ascii="Garamond" w:hAnsi="Garamond" w:cs="Times New Roman"/>
          <w:color w:val="000000" w:themeColor="text1"/>
          <w:position w:val="-1"/>
          <w:sz w:val="24"/>
          <w:szCs w:val="24"/>
        </w:rPr>
        <w:t xml:space="preserve">otu w Szkole Doktorskiej </w:t>
      </w:r>
    </w:p>
    <w:p w14:paraId="6A5B6419" w14:textId="77777777" w:rsidR="00986ACF" w:rsidRPr="000F1E5D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color w:val="000000" w:themeColor="text1"/>
          <w:position w:val="-1"/>
          <w:sz w:val="24"/>
          <w:szCs w:val="24"/>
        </w:rPr>
      </w:pPr>
      <w:r w:rsidRPr="000F1E5D">
        <w:rPr>
          <w:rFonts w:ascii="Garamond" w:hAnsi="Garamond" w:cs="Times New Roman"/>
          <w:color w:val="000000" w:themeColor="text1"/>
          <w:position w:val="-1"/>
          <w:sz w:val="24"/>
          <w:szCs w:val="24"/>
        </w:rPr>
        <w:t xml:space="preserve">Nauk Medycznych i Nauk o Zdrowiu </w:t>
      </w:r>
    </w:p>
    <w:p w14:paraId="4F1C1515" w14:textId="77777777" w:rsidR="00986ACF" w:rsidRPr="000F1E5D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4956" w:right="159" w:firstLine="708"/>
        <w:rPr>
          <w:rFonts w:ascii="Garamond" w:hAnsi="Garamond" w:cs="Times New Roman"/>
          <w:color w:val="000000" w:themeColor="text1"/>
          <w:position w:val="-1"/>
          <w:sz w:val="24"/>
          <w:szCs w:val="24"/>
        </w:rPr>
      </w:pPr>
      <w:r w:rsidRPr="000F1E5D">
        <w:rPr>
          <w:rFonts w:ascii="Garamond" w:hAnsi="Garamond" w:cs="Times New Roman"/>
          <w:color w:val="000000" w:themeColor="text1"/>
          <w:position w:val="-1"/>
          <w:sz w:val="24"/>
          <w:szCs w:val="24"/>
        </w:rPr>
        <w:t>dotyczy: cyklu kształcenia od 2019/2020</w:t>
      </w:r>
    </w:p>
    <w:tbl>
      <w:tblPr>
        <w:tblW w:w="0" w:type="auto"/>
        <w:tblInd w:w="99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91"/>
        <w:gridCol w:w="5580"/>
      </w:tblGrid>
      <w:tr w:rsidR="00053E4D" w:rsidRPr="000F1E5D" w14:paraId="5136CE7B" w14:textId="77777777" w:rsidTr="0065626E">
        <w:trPr>
          <w:trHeight w:hRule="exact" w:val="601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C793D" w14:textId="77777777" w:rsidR="00E76761" w:rsidRPr="000F1E5D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a</w:t>
            </w:r>
            <w:r w:rsidR="00611003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r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m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i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tu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752C71" w14:textId="24BCE4E3" w:rsidR="00491FA3" w:rsidRPr="000F1E5D" w:rsidRDefault="009144D3" w:rsidP="000F1E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/>
                <w:b/>
                <w:color w:val="000000" w:themeColor="text1"/>
                <w:sz w:val="24"/>
                <w:szCs w:val="24"/>
              </w:rPr>
              <w:t>Podstawy komunikacji interpersonalnej</w:t>
            </w:r>
          </w:p>
        </w:tc>
      </w:tr>
      <w:tr w:rsidR="00053E4D" w:rsidRPr="000F1E5D" w14:paraId="362E7812" w14:textId="77777777" w:rsidTr="0065626E">
        <w:trPr>
          <w:trHeight w:hRule="exact" w:val="632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C1FF2" w14:textId="77777777" w:rsidR="00E76761" w:rsidRPr="000F1E5D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a</w:t>
            </w:r>
            <w:r w:rsidR="00611003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jednostki pro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w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a</w:t>
            </w:r>
            <w:r w:rsidRPr="000F1E5D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d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ące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j</w:t>
            </w:r>
          </w:p>
          <w:p w14:paraId="068269E6" w14:textId="77777777" w:rsidR="00E76761" w:rsidRPr="000F1E5D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r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m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i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t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4E02" w14:textId="404FDE03" w:rsidR="00E76761" w:rsidRPr="000F1E5D" w:rsidRDefault="00B46F45" w:rsidP="000F1E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Szkoła Doktorska Nauk Medycznych i Nauk o Zdrowiu </w:t>
            </w:r>
          </w:p>
        </w:tc>
      </w:tr>
      <w:tr w:rsidR="00053E4D" w:rsidRPr="000F1E5D" w14:paraId="68072644" w14:textId="77777777" w:rsidTr="0065626E">
        <w:trPr>
          <w:trHeight w:hRule="exact" w:val="371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C1201C" w14:textId="77777777" w:rsidR="00E76761" w:rsidRPr="000F1E5D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J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ę</w:t>
            </w:r>
            <w:r w:rsidRPr="000F1E5D">
              <w:rPr>
                <w:rFonts w:ascii="Garamond" w:hAnsi="Garamond" w:cs="Times New Roman"/>
                <w:color w:val="000000" w:themeColor="text1"/>
                <w:spacing w:val="4"/>
                <w:sz w:val="24"/>
                <w:szCs w:val="24"/>
              </w:rPr>
              <w:t>z</w:t>
            </w:r>
            <w:r w:rsidRPr="000F1E5D">
              <w:rPr>
                <w:rFonts w:ascii="Garamond" w:hAnsi="Garamond" w:cs="Times New Roman"/>
                <w:color w:val="000000" w:themeColor="text1"/>
                <w:spacing w:val="-7"/>
                <w:sz w:val="24"/>
                <w:szCs w:val="24"/>
              </w:rPr>
              <w:t>y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k</w:t>
            </w:r>
            <w:r w:rsidR="00611003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r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m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i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tu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99649" w14:textId="77777777" w:rsidR="00E76761" w:rsidRPr="000F1E5D" w:rsidRDefault="00250269" w:rsidP="000F1E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="005E53F6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lski</w:t>
            </w:r>
          </w:p>
        </w:tc>
      </w:tr>
      <w:tr w:rsidR="00053E4D" w:rsidRPr="000F1E5D" w14:paraId="466C7043" w14:textId="77777777" w:rsidTr="0065626E">
        <w:trPr>
          <w:trHeight w:hRule="exact" w:val="371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2A122" w14:textId="5FFDC6F4" w:rsidR="00986ACF" w:rsidRPr="000F1E5D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 xml:space="preserve">Dziedzina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C88E4" w14:textId="3AD41B64" w:rsidR="00986ACF" w:rsidRPr="000F1E5D" w:rsidRDefault="00986ACF" w:rsidP="000F1E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Medyczne i Nauki o Zdrowiu </w:t>
            </w:r>
          </w:p>
        </w:tc>
      </w:tr>
      <w:tr w:rsidR="00053E4D" w:rsidRPr="000F1E5D" w14:paraId="09F0AED3" w14:textId="77777777" w:rsidTr="0065626E">
        <w:trPr>
          <w:trHeight w:val="1103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E70FCAD" w14:textId="20C2B90E" w:rsidR="00986ACF" w:rsidRPr="000F1E5D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Dyscyplina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030B4C2" w14:textId="3D32577F" w:rsidR="00986ACF" w:rsidRPr="000F1E5D" w:rsidRDefault="00986ACF" w:rsidP="000F1E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auki Medyczne</w:t>
            </w:r>
          </w:p>
          <w:p w14:paraId="4F537508" w14:textId="4963F2E5" w:rsidR="00986ACF" w:rsidRPr="000F1E5D" w:rsidRDefault="00986ACF" w:rsidP="000F1E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Farmaceutyczne </w:t>
            </w:r>
          </w:p>
          <w:p w14:paraId="6F9A3503" w14:textId="3C7CB38B" w:rsidR="00986ACF" w:rsidRPr="000F1E5D" w:rsidRDefault="00986ACF" w:rsidP="000F1E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auki o Zdrowiu</w:t>
            </w:r>
          </w:p>
        </w:tc>
      </w:tr>
      <w:tr w:rsidR="00832FAE" w:rsidRPr="000F1E5D" w14:paraId="6D2AA278" w14:textId="77777777" w:rsidTr="0065626E">
        <w:trPr>
          <w:trHeight w:val="1103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6F4374D" w14:textId="77777777" w:rsidR="00832FAE" w:rsidRPr="000F1E5D" w:rsidRDefault="00832FAE" w:rsidP="00832FAE">
            <w:pPr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Cel nauczania</w:t>
            </w:r>
          </w:p>
          <w:p w14:paraId="044DDC05" w14:textId="77777777" w:rsidR="00832FAE" w:rsidRPr="000F1E5D" w:rsidRDefault="00832FAE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A16B761" w14:textId="77777777" w:rsidR="00832FAE" w:rsidRPr="000F1E5D" w:rsidRDefault="00832FAE" w:rsidP="00832FAE">
            <w:pPr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Celem przedmiotu jest</w:t>
            </w:r>
          </w:p>
          <w:p w14:paraId="4485D53C" w14:textId="77777777" w:rsidR="00832FAE" w:rsidRPr="000F1E5D" w:rsidRDefault="00832FAE" w:rsidP="00832F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eastAsia="Times New Roman" w:hAnsi="Garamond" w:cs="Times New Roman"/>
                <w:b/>
                <w:color w:val="000000"/>
                <w:sz w:val="24"/>
                <w:szCs w:val="24"/>
              </w:rPr>
              <w:t>W_9:</w:t>
            </w:r>
            <w:r w:rsidRPr="000F1E5D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 (główne trendy rozwojowe dyscyplin naukowych istotnych dla kształcenia w ramach dziedziny nauk medycznych </w:t>
            </w:r>
            <w:r w:rsidRPr="000F1E5D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br/>
              <w:t>i nauk o zdrowiu)</w:t>
            </w:r>
          </w:p>
          <w:p w14:paraId="5D524632" w14:textId="77777777" w:rsidR="00832FAE" w:rsidRPr="000F1E5D" w:rsidRDefault="00832FAE" w:rsidP="00832F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jc w:val="both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U_13 (</w:t>
            </w:r>
            <w:r w:rsidRPr="000F1E5D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>wykorzystywać wiedzę z danej dziedziny nauki do twórczego identyfikowania, formułowania i innowacyjnego rozwiązywania złożonych problemów lub wykonywania zadań o charakterze badawczym)</w:t>
            </w:r>
          </w:p>
          <w:p w14:paraId="385BDF7B" w14:textId="77777777" w:rsidR="00832FAE" w:rsidRPr="000F1E5D" w:rsidRDefault="00832FAE" w:rsidP="00832FAE">
            <w:pPr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</w:pPr>
            <w:r w:rsidRPr="000F1E5D">
              <w:rPr>
                <w:rFonts w:ascii="Garamond" w:eastAsia="Times New Roman" w:hAnsi="Garamond" w:cs="Times New Roman"/>
                <w:b/>
                <w:color w:val="000000"/>
                <w:sz w:val="24"/>
                <w:szCs w:val="24"/>
              </w:rPr>
              <w:t>K_8:</w:t>
            </w:r>
            <w:r w:rsidRPr="000F1E5D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 (uznawania znaczenia wiedzy z innych dyscyplin i dziedzin wiedzy (innych niż ta, w której realizuje projekt doktorski) w rozwiązywaniu problemów poznawczych i praktycznych);</w:t>
            </w:r>
          </w:p>
          <w:p w14:paraId="39FE55B4" w14:textId="42D6668F" w:rsidR="00832FAE" w:rsidRPr="00832FAE" w:rsidRDefault="00832FAE" w:rsidP="00832FAE">
            <w:pPr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eastAsia="Times New Roman" w:hAnsi="Garamond" w:cs="Times New Roman"/>
                <w:b/>
                <w:color w:val="000000"/>
                <w:sz w:val="24"/>
                <w:szCs w:val="24"/>
              </w:rPr>
              <w:t>K_9:</w:t>
            </w:r>
            <w:r w:rsidRPr="000F1E5D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 (uwzględniania w ramach swoich badań rozwiązań proponowanych przez inne dyscypliny i dziedziny wiedzy)</w:t>
            </w:r>
          </w:p>
        </w:tc>
      </w:tr>
      <w:tr w:rsidR="00053E4D" w:rsidRPr="000F1E5D" w14:paraId="070CEA3B" w14:textId="77777777" w:rsidTr="00832FAE">
        <w:trPr>
          <w:trHeight w:hRule="exact" w:val="5660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7614DC" w14:textId="77777777" w:rsidR="000D2346" w:rsidRPr="000F1E5D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  <w:p w14:paraId="260AF94A" w14:textId="77777777" w:rsidR="000D2346" w:rsidRPr="000F1E5D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  <w:p w14:paraId="0E0A5CA9" w14:textId="77777777" w:rsidR="000D2346" w:rsidRPr="000F1E5D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  <w:p w14:paraId="3E916B87" w14:textId="6AB409A2" w:rsidR="00E76761" w:rsidRPr="000F1E5D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E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fe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k</w:t>
            </w:r>
            <w:r w:rsidRPr="000F1E5D">
              <w:rPr>
                <w:rFonts w:ascii="Garamond" w:hAnsi="Garamond" w:cs="Times New Roman"/>
                <w:color w:val="000000" w:themeColor="text1"/>
                <w:spacing w:val="5"/>
                <w:sz w:val="24"/>
                <w:szCs w:val="24"/>
              </w:rPr>
              <w:t>t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y</w:t>
            </w:r>
            <w:r w:rsidR="00193102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986ACF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uczenia się 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la p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rz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m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i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tu</w:t>
            </w:r>
          </w:p>
          <w:p w14:paraId="41A0C17F" w14:textId="77777777" w:rsidR="00E76761" w:rsidRPr="000F1E5D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0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u</w:t>
            </w:r>
            <w:r w:rsidR="00E76761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jęte</w:t>
            </w:r>
            <w:r w:rsidR="009354CC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76761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 k</w:t>
            </w:r>
            <w:r w:rsidR="00E76761"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="00E76761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t</w:t>
            </w:r>
            <w:r w:rsidR="00E76761" w:rsidRPr="000F1E5D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e</w:t>
            </w:r>
            <w:r w:rsidR="00E76761" w:rsidRPr="000F1E5D">
              <w:rPr>
                <w:rFonts w:ascii="Garamond" w:hAnsi="Garamond" w:cs="Times New Roman"/>
                <w:color w:val="000000" w:themeColor="text1"/>
                <w:spacing w:val="-2"/>
                <w:sz w:val="24"/>
                <w:szCs w:val="24"/>
              </w:rPr>
              <w:t>g</w:t>
            </w:r>
            <w:r w:rsidR="00E76761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</w:t>
            </w:r>
            <w:r w:rsidR="00E76761"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r</w:t>
            </w:r>
            <w:r w:rsidR="00E76761" w:rsidRPr="000F1E5D">
              <w:rPr>
                <w:rFonts w:ascii="Garamond" w:hAnsi="Garamond" w:cs="Times New Roman"/>
                <w:color w:val="000000" w:themeColor="text1"/>
                <w:spacing w:val="3"/>
                <w:sz w:val="24"/>
                <w:szCs w:val="24"/>
              </w:rPr>
              <w:t>i</w:t>
            </w:r>
            <w:r w:rsidR="00E76761"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c</w:t>
            </w:r>
            <w:r w:rsidR="00E76761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h: wi</w:t>
            </w:r>
            <w:r w:rsidR="00E76761" w:rsidRPr="000F1E5D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e</w:t>
            </w:r>
            <w:r w:rsidR="00E76761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</w:t>
            </w:r>
            <w:r w:rsidR="00E76761" w:rsidRPr="000F1E5D">
              <w:rPr>
                <w:rFonts w:ascii="Garamond" w:hAnsi="Garamond" w:cs="Times New Roman"/>
                <w:color w:val="000000" w:themeColor="text1"/>
                <w:spacing w:val="4"/>
                <w:sz w:val="24"/>
                <w:szCs w:val="24"/>
              </w:rPr>
              <w:t>z</w:t>
            </w:r>
            <w:r w:rsidR="00E76761" w:rsidRPr="000F1E5D">
              <w:rPr>
                <w:rFonts w:ascii="Garamond" w:hAnsi="Garamond" w:cs="Times New Roman"/>
                <w:color w:val="000000" w:themeColor="text1"/>
                <w:spacing w:val="-7"/>
                <w:sz w:val="24"/>
                <w:szCs w:val="24"/>
              </w:rPr>
              <w:t>y</w:t>
            </w:r>
            <w:r w:rsidR="00E76761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, um</w:t>
            </w:r>
            <w:r w:rsidR="00E76761"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i</w:t>
            </w:r>
            <w:r w:rsidR="00E76761"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</w:t>
            </w:r>
            <w:r w:rsidR="00E76761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jętnoś</w:t>
            </w:r>
            <w:r w:rsidR="00E76761"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c</w:t>
            </w:r>
            <w:r w:rsidR="00E76761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 i</w:t>
            </w:r>
            <w:r w:rsidR="00193102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76761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kompeten</w:t>
            </w:r>
            <w:r w:rsidR="00E76761"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c</w:t>
            </w:r>
            <w:r w:rsidR="00E76761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ji społ</w:t>
            </w:r>
            <w:r w:rsidR="00E76761"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c</w:t>
            </w:r>
            <w:r w:rsidR="00E76761"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="00E76761" w:rsidRPr="000F1E5D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n</w:t>
            </w:r>
            <w:r w:rsidR="00E76761" w:rsidRPr="000F1E5D">
              <w:rPr>
                <w:rFonts w:ascii="Garamond" w:hAnsi="Garamond" w:cs="Times New Roman"/>
                <w:color w:val="000000" w:themeColor="text1"/>
                <w:spacing w:val="-5"/>
                <w:sz w:val="24"/>
                <w:szCs w:val="24"/>
              </w:rPr>
              <w:t>y</w:t>
            </w:r>
            <w:r w:rsidR="00E76761"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c</w:t>
            </w:r>
            <w:r w:rsidR="00E76761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h</w:t>
            </w:r>
          </w:p>
          <w:p w14:paraId="6826345E" w14:textId="77777777" w:rsidR="00206D2E" w:rsidRPr="000F1E5D" w:rsidRDefault="00206D2E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0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  <w:p w14:paraId="6BD6F35B" w14:textId="4F2C0E1C" w:rsidR="00206D2E" w:rsidRPr="000F1E5D" w:rsidRDefault="00206D2E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0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8FE2A" w14:textId="223CF87A" w:rsidR="005C14C0" w:rsidRPr="000F1E5D" w:rsidRDefault="005C14C0" w:rsidP="00832F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63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W zakresie wiedzy:</w:t>
            </w:r>
            <w:r w:rsidR="00AC1DBE" w:rsidRPr="000F1E5D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</w:p>
          <w:p w14:paraId="18E509A6" w14:textId="5A9FBCCB" w:rsidR="00053E4D" w:rsidRPr="000F1E5D" w:rsidRDefault="00053E4D" w:rsidP="00832FAE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46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ie</w:t>
            </w:r>
            <w:r w:rsidR="00206D2E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na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czym </w:t>
            </w:r>
            <w:r w:rsidR="00206D2E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polega </w:t>
            </w:r>
            <w:r w:rsidR="00804C17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skuteczna 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komunikacja</w:t>
            </w:r>
            <w:r w:rsidR="00206D2E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interpersonalna</w:t>
            </w:r>
          </w:p>
          <w:p w14:paraId="73E2F615" w14:textId="68DB1605" w:rsidR="00AC1DBE" w:rsidRPr="000F1E5D" w:rsidRDefault="00053E4D" w:rsidP="00832FAE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46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Zna podstawowe</w:t>
            </w:r>
            <w:r w:rsidR="00D95CC4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rodzaje komunikacji</w:t>
            </w:r>
            <w:r w:rsidR="00206D2E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interpersonalnej</w:t>
            </w:r>
          </w:p>
          <w:p w14:paraId="52381E64" w14:textId="2A92D197" w:rsidR="00D95CC4" w:rsidRPr="000F1E5D" w:rsidRDefault="00053E4D" w:rsidP="00832FAE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46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Rozpoznaje </w:t>
            </w:r>
            <w:r w:rsidR="00D95CC4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błędy komunikacyjne</w:t>
            </w:r>
          </w:p>
          <w:p w14:paraId="5858F795" w14:textId="6976906F" w:rsidR="00AC1DBE" w:rsidRPr="000F1E5D" w:rsidRDefault="000F1E5D" w:rsidP="00832F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6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      W_9; P8S_WG</w:t>
            </w:r>
          </w:p>
          <w:p w14:paraId="3C923117" w14:textId="5F7E6C65" w:rsidR="005C14C0" w:rsidRPr="000F1E5D" w:rsidRDefault="005C14C0" w:rsidP="00832F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63"/>
              <w:jc w:val="both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W zakresie umiejętności:</w:t>
            </w:r>
          </w:p>
          <w:p w14:paraId="4F720F9A" w14:textId="790C419E" w:rsidR="009354CC" w:rsidRPr="000F1E5D" w:rsidRDefault="00D95CC4" w:rsidP="00832FAE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46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otrafi zastosować podstawowe strategie komunikacyjne</w:t>
            </w:r>
          </w:p>
          <w:p w14:paraId="663E48E0" w14:textId="5D7F4B25" w:rsidR="00D95CC4" w:rsidRPr="000F1E5D" w:rsidRDefault="00D95CC4" w:rsidP="00832FAE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46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Potrafi rozpoznać błędy w </w:t>
            </w:r>
            <w:r w:rsidR="00C55983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komunikacji</w:t>
            </w:r>
          </w:p>
          <w:p w14:paraId="7772BA9B" w14:textId="2B590185" w:rsidR="00053E4D" w:rsidRPr="000F1E5D" w:rsidRDefault="00053E4D" w:rsidP="00832FAE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46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Jest w stanie rozwiązywać konflikty i sytuacje trudne w oparciu o adekwatną komunikację</w:t>
            </w:r>
          </w:p>
          <w:p w14:paraId="161D4D21" w14:textId="11CAD16D" w:rsidR="009354CC" w:rsidRPr="000F1E5D" w:rsidRDefault="000F1E5D" w:rsidP="00832FAE">
            <w:pPr>
              <w:autoSpaceDE w:val="0"/>
              <w:autoSpaceDN w:val="0"/>
              <w:adjustRightInd w:val="0"/>
              <w:spacing w:after="0" w:line="240" w:lineRule="auto"/>
              <w:ind w:left="46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 xml:space="preserve">      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U_13; P8S_UW</w:t>
            </w:r>
          </w:p>
          <w:p w14:paraId="7D24AF9F" w14:textId="6DCF4A7B" w:rsidR="009354CC" w:rsidRPr="000F1E5D" w:rsidRDefault="009354CC" w:rsidP="00832FAE">
            <w:pPr>
              <w:autoSpaceDE w:val="0"/>
              <w:autoSpaceDN w:val="0"/>
              <w:adjustRightInd w:val="0"/>
              <w:spacing w:after="0" w:line="240" w:lineRule="auto"/>
              <w:ind w:left="463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W zakresie kompetencji s</w:t>
            </w:r>
            <w:r w:rsidR="00250269" w:rsidRPr="000F1E5D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połecznych</w:t>
            </w:r>
            <w:r w:rsidRPr="000F1E5D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:</w:t>
            </w:r>
          </w:p>
          <w:p w14:paraId="04E94D5A" w14:textId="2882F2AB" w:rsidR="0099322A" w:rsidRPr="000F1E5D" w:rsidRDefault="0099322A" w:rsidP="00832FAE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46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W rozwoju kompetencji zawodowych korzysta z  różnych paradygmatów w rozwiązywaniu problemów </w:t>
            </w:r>
            <w:r w:rsidR="000F1E5D" w:rsidRPr="000F1E5D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>K_8; PS8_KR</w:t>
            </w:r>
          </w:p>
          <w:p w14:paraId="53588C58" w14:textId="0668E49B" w:rsidR="00E76761" w:rsidRPr="000F1E5D" w:rsidRDefault="00C55983" w:rsidP="00832FAE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46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Stosuje się do zasad dobrej komunikacji w kontaktach ze współpracownikami</w:t>
            </w:r>
            <w:r w:rsid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0F1E5D" w:rsidRPr="000F1E5D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>K_9; PS8_KR</w:t>
            </w:r>
          </w:p>
        </w:tc>
      </w:tr>
      <w:tr w:rsidR="00053E4D" w:rsidRPr="000F1E5D" w14:paraId="22C3D877" w14:textId="77777777" w:rsidTr="0065626E">
        <w:trPr>
          <w:trHeight w:hRule="exact" w:val="630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82A03E" w14:textId="450671F9" w:rsidR="00E76761" w:rsidRPr="000F1E5D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8" w:lineRule="exact"/>
              <w:ind w:left="102" w:right="-2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T</w:t>
            </w:r>
            <w:r w:rsidRPr="000F1E5D">
              <w:rPr>
                <w:rFonts w:ascii="Garamond" w:hAnsi="Garamond" w:cs="Times New Roman"/>
                <w:color w:val="000000" w:themeColor="text1"/>
                <w:spacing w:val="-5"/>
                <w:sz w:val="24"/>
                <w:szCs w:val="24"/>
              </w:rPr>
              <w:t>y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="004C1D56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r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m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i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tu</w:t>
            </w:r>
          </w:p>
          <w:p w14:paraId="4F4A36F3" w14:textId="77777777" w:rsidR="00E76761" w:rsidRPr="000F1E5D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(obo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w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ą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ko</w:t>
            </w:r>
            <w:r w:rsidRPr="000F1E5D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w</w:t>
            </w:r>
            <w:r w:rsidRPr="000F1E5D">
              <w:rPr>
                <w:rFonts w:ascii="Garamond" w:hAnsi="Garamond" w:cs="Times New Roman"/>
                <w:color w:val="000000" w:themeColor="text1"/>
                <w:spacing w:val="-5"/>
                <w:sz w:val="24"/>
                <w:szCs w:val="24"/>
              </w:rPr>
              <w:t>y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/</w:t>
            </w:r>
            <w:r w:rsidRPr="000F1E5D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f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kul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t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F1E5D">
              <w:rPr>
                <w:rFonts w:ascii="Garamond" w:hAnsi="Garamond" w:cs="Times New Roman"/>
                <w:color w:val="000000" w:themeColor="text1"/>
                <w:spacing w:val="5"/>
                <w:sz w:val="24"/>
                <w:szCs w:val="24"/>
              </w:rPr>
              <w:t>t</w:t>
            </w:r>
            <w:r w:rsidRPr="000F1E5D">
              <w:rPr>
                <w:rFonts w:ascii="Garamond" w:hAnsi="Garamond" w:cs="Times New Roman"/>
                <w:color w:val="000000" w:themeColor="text1"/>
                <w:spacing w:val="-2"/>
                <w:sz w:val="24"/>
                <w:szCs w:val="24"/>
              </w:rPr>
              <w:t>y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</w:t>
            </w:r>
            <w:r w:rsidRPr="000F1E5D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n</w:t>
            </w:r>
            <w:r w:rsidRPr="000F1E5D">
              <w:rPr>
                <w:rFonts w:ascii="Garamond" w:hAnsi="Garamond" w:cs="Times New Roman"/>
                <w:color w:val="000000" w:themeColor="text1"/>
                <w:spacing w:val="-5"/>
                <w:sz w:val="24"/>
                <w:szCs w:val="24"/>
              </w:rPr>
              <w:t>y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AEC9B" w14:textId="47CD50D2" w:rsidR="00E76761" w:rsidRPr="000F1E5D" w:rsidRDefault="00347B4B" w:rsidP="008762A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446E0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Fakultatywny</w:t>
            </w:r>
          </w:p>
        </w:tc>
      </w:tr>
      <w:tr w:rsidR="00053E4D" w:rsidRPr="000F1E5D" w14:paraId="209396A2" w14:textId="77777777" w:rsidTr="0065626E">
        <w:trPr>
          <w:trHeight w:hRule="exact" w:val="374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42545" w14:textId="77777777" w:rsidR="00E76761" w:rsidRPr="000F1E5D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S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mestr/rok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26B251" w14:textId="674C9CA6" w:rsidR="00E76761" w:rsidRPr="000F1E5D" w:rsidRDefault="00347B4B" w:rsidP="008762A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446E0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I</w:t>
            </w:r>
            <w:r w:rsidR="00C50A52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</w:t>
            </w:r>
            <w:r w:rsidR="009144D3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,</w:t>
            </w:r>
            <w:r w:rsidR="00110732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9144D3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V</w:t>
            </w:r>
            <w:r w:rsidR="00E446E0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/</w:t>
            </w:r>
            <w:r w:rsidR="006D0066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</w:t>
            </w:r>
            <w:r w:rsidR="00E446E0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</w:t>
            </w:r>
          </w:p>
        </w:tc>
      </w:tr>
      <w:tr w:rsidR="00053E4D" w:rsidRPr="000F1E5D" w14:paraId="20737979" w14:textId="77777777" w:rsidTr="0065626E">
        <w:trPr>
          <w:trHeight w:hRule="exact" w:val="834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68A16" w14:textId="77777777" w:rsidR="00986ACF" w:rsidRPr="000F1E5D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pacing w:val="-3"/>
                <w:sz w:val="24"/>
                <w:szCs w:val="24"/>
              </w:rPr>
              <w:t>I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m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i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ę na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isko oso</w:t>
            </w:r>
            <w:r w:rsidRPr="000F1E5D">
              <w:rPr>
                <w:rFonts w:ascii="Garamond" w:hAnsi="Garamond" w:cs="Times New Roman"/>
                <w:color w:val="000000" w:themeColor="text1"/>
                <w:spacing w:val="5"/>
                <w:sz w:val="24"/>
                <w:szCs w:val="24"/>
              </w:rPr>
              <w:t>b</w:t>
            </w:r>
            <w:r w:rsidRPr="000F1E5D">
              <w:rPr>
                <w:rFonts w:ascii="Garamond" w:hAnsi="Garamond" w:cs="Times New Roman"/>
                <w:color w:val="000000" w:themeColor="text1"/>
                <w:spacing w:val="-7"/>
                <w:sz w:val="24"/>
                <w:szCs w:val="24"/>
              </w:rPr>
              <w:t>y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/o</w:t>
            </w:r>
            <w:r w:rsidRPr="000F1E5D">
              <w:rPr>
                <w:rFonts w:ascii="Garamond" w:hAnsi="Garamond" w:cs="Times New Roman"/>
                <w:color w:val="000000" w:themeColor="text1"/>
                <w:spacing w:val="3"/>
                <w:sz w:val="24"/>
                <w:szCs w:val="24"/>
              </w:rPr>
              <w:t>s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ób</w:t>
            </w:r>
          </w:p>
          <w:p w14:paraId="6AEC4189" w14:textId="77777777" w:rsidR="00986ACF" w:rsidRPr="000F1E5D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9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r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w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ą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c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j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/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r</w:t>
            </w:r>
            <w:r w:rsidRPr="000F1E5D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o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ą</w:t>
            </w:r>
            <w:r w:rsidRPr="000F1E5D">
              <w:rPr>
                <w:rFonts w:ascii="Garamond" w:hAnsi="Garamond" w:cs="Times New Roman"/>
                <w:color w:val="000000" w:themeColor="text1"/>
                <w:spacing w:val="4"/>
                <w:sz w:val="24"/>
                <w:szCs w:val="24"/>
              </w:rPr>
              <w:t>c</w:t>
            </w:r>
            <w:r w:rsidRPr="000F1E5D">
              <w:rPr>
                <w:rFonts w:ascii="Garamond" w:hAnsi="Garamond" w:cs="Times New Roman"/>
                <w:color w:val="000000" w:themeColor="text1"/>
                <w:spacing w:val="-2"/>
                <w:sz w:val="24"/>
                <w:szCs w:val="24"/>
              </w:rPr>
              <w:t>y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c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h p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r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m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i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t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23FA28" w14:textId="77777777" w:rsidR="00804C17" w:rsidRPr="000F1E5D" w:rsidRDefault="00986ACF" w:rsidP="00832F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 xml:space="preserve">dr </w:t>
            </w:r>
            <w:r w:rsidR="009144D3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>hab. Barbara Bętkowska-Korpała</w:t>
            </w:r>
            <w:r w:rsidR="00767884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 xml:space="preserve"> </w:t>
            </w:r>
          </w:p>
          <w:p w14:paraId="4C317572" w14:textId="44977302" w:rsidR="00986ACF" w:rsidRPr="000F1E5D" w:rsidRDefault="009144D3" w:rsidP="00832F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r Katarzyna Cyranka</w:t>
            </w:r>
            <w:r w:rsidR="00767884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986ACF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053E4D" w:rsidRPr="000F1E5D" w14:paraId="00A49528" w14:textId="77777777" w:rsidTr="0065626E">
        <w:trPr>
          <w:trHeight w:hRule="exact" w:val="1491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7CF62" w14:textId="77777777" w:rsidR="00E76761" w:rsidRPr="000F1E5D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879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pacing w:val="-3"/>
                <w:sz w:val="24"/>
                <w:szCs w:val="24"/>
              </w:rPr>
              <w:lastRenderedPageBreak/>
              <w:t>I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m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i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ę</w:t>
            </w:r>
            <w:r w:rsidR="004C1D56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 na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isko oso</w:t>
            </w:r>
            <w:r w:rsidRPr="000F1E5D">
              <w:rPr>
                <w:rFonts w:ascii="Garamond" w:hAnsi="Garamond" w:cs="Times New Roman"/>
                <w:color w:val="000000" w:themeColor="text1"/>
                <w:spacing w:val="5"/>
                <w:sz w:val="24"/>
                <w:szCs w:val="24"/>
              </w:rPr>
              <w:t>b</w:t>
            </w:r>
            <w:r w:rsidRPr="000F1E5D">
              <w:rPr>
                <w:rFonts w:ascii="Garamond" w:hAnsi="Garamond" w:cs="Times New Roman"/>
                <w:color w:val="000000" w:themeColor="text1"/>
                <w:spacing w:val="-7"/>
                <w:sz w:val="24"/>
                <w:szCs w:val="24"/>
              </w:rPr>
              <w:t>y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/o</w:t>
            </w:r>
            <w:r w:rsidRPr="000F1E5D">
              <w:rPr>
                <w:rFonts w:ascii="Garamond" w:hAnsi="Garamond" w:cs="Times New Roman"/>
                <w:color w:val="000000" w:themeColor="text1"/>
                <w:spacing w:val="3"/>
                <w:sz w:val="24"/>
                <w:szCs w:val="24"/>
              </w:rPr>
              <w:t>s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ób</w:t>
            </w:r>
          </w:p>
          <w:p w14:paraId="0BAB8D77" w14:textId="77777777" w:rsidR="00E76761" w:rsidRPr="000F1E5D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511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</w:t>
            </w:r>
            <w:r w:rsidRPr="000F1E5D">
              <w:rPr>
                <w:rFonts w:ascii="Garamond" w:hAnsi="Garamond" w:cs="Times New Roman"/>
                <w:color w:val="000000" w:themeColor="text1"/>
                <w:spacing w:val="-2"/>
                <w:sz w:val="24"/>
                <w:szCs w:val="24"/>
              </w:rPr>
              <w:t>g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m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i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ują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c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j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/e</w:t>
            </w:r>
            <w:r w:rsidRPr="000F1E5D">
              <w:rPr>
                <w:rFonts w:ascii="Garamond" w:hAnsi="Garamond" w:cs="Times New Roman"/>
                <w:color w:val="000000" w:themeColor="text1"/>
                <w:spacing w:val="-2"/>
                <w:sz w:val="24"/>
                <w:szCs w:val="24"/>
              </w:rPr>
              <w:t>g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m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i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ują</w:t>
            </w:r>
            <w:r w:rsidRPr="000F1E5D">
              <w:rPr>
                <w:rFonts w:ascii="Garamond" w:hAnsi="Garamond" w:cs="Times New Roman"/>
                <w:color w:val="000000" w:themeColor="text1"/>
                <w:spacing w:val="3"/>
                <w:sz w:val="24"/>
                <w:szCs w:val="24"/>
              </w:rPr>
              <w:t>c</w:t>
            </w:r>
            <w:r w:rsidRPr="000F1E5D">
              <w:rPr>
                <w:rFonts w:ascii="Garamond" w:hAnsi="Garamond" w:cs="Times New Roman"/>
                <w:color w:val="000000" w:themeColor="text1"/>
                <w:spacing w:val="-5"/>
                <w:sz w:val="24"/>
                <w:szCs w:val="24"/>
              </w:rPr>
              <w:t>y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c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h b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ą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ź</w:t>
            </w:r>
            <w:r w:rsidR="004C1D56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ud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el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ją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ce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j </w:t>
            </w:r>
            <w:r w:rsidRPr="000F1E5D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z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l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i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c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ia, w p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r</w:t>
            </w:r>
            <w:r w:rsidRPr="000F1E5D">
              <w:rPr>
                <w:rFonts w:ascii="Garamond" w:hAnsi="Garamond" w:cs="Times New Roman"/>
                <w:color w:val="000000" w:themeColor="text1"/>
                <w:spacing w:val="4"/>
                <w:sz w:val="24"/>
                <w:szCs w:val="24"/>
              </w:rPr>
              <w:t>z</w:t>
            </w:r>
            <w:r w:rsidRPr="000F1E5D">
              <w:rPr>
                <w:rFonts w:ascii="Garamond" w:hAnsi="Garamond" w:cs="Times New Roman"/>
                <w:color w:val="000000" w:themeColor="text1"/>
                <w:spacing w:val="-5"/>
                <w:sz w:val="24"/>
                <w:szCs w:val="24"/>
              </w:rPr>
              <w:t>y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ku</w:t>
            </w:r>
            <w:r w:rsidR="004C1D56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F1E5D">
              <w:rPr>
                <w:rFonts w:ascii="Garamond" w:hAnsi="Garamond" w:cs="Times New Roman"/>
                <w:color w:val="000000" w:themeColor="text1"/>
                <w:spacing w:val="-2"/>
                <w:sz w:val="24"/>
                <w:szCs w:val="24"/>
              </w:rPr>
              <w:t>g</w:t>
            </w:r>
            <w:r w:rsidRPr="000F1E5D">
              <w:rPr>
                <w:rFonts w:ascii="Garamond" w:hAnsi="Garamond" w:cs="Times New Roman"/>
                <w:color w:val="000000" w:themeColor="text1"/>
                <w:spacing w:val="5"/>
                <w:sz w:val="24"/>
                <w:szCs w:val="24"/>
              </w:rPr>
              <w:t>d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y</w:t>
            </w:r>
            <w:r w:rsidR="004C1D56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ie j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st 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t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</w:t>
            </w:r>
            <w:r w:rsidR="004C1D56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soba p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r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w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ąc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a</w:t>
            </w:r>
            <w:r w:rsidR="004C1D56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F1E5D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d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F1E5D">
              <w:rPr>
                <w:rFonts w:ascii="Garamond" w:hAnsi="Garamond" w:cs="Times New Roman"/>
                <w:color w:val="000000" w:themeColor="text1"/>
                <w:spacing w:val="5"/>
                <w:sz w:val="24"/>
                <w:szCs w:val="24"/>
              </w:rPr>
              <w:t>n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y</w:t>
            </w:r>
            <w:r w:rsidR="004C1D56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r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</w:t>
            </w:r>
            <w:r w:rsidRPr="000F1E5D">
              <w:rPr>
                <w:rFonts w:ascii="Garamond" w:hAnsi="Garamond" w:cs="Times New Roman"/>
                <w:color w:val="000000" w:themeColor="text1"/>
                <w:spacing w:val="3"/>
                <w:sz w:val="24"/>
                <w:szCs w:val="24"/>
              </w:rPr>
              <w:t>m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ot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EBDCF" w14:textId="55ABF605" w:rsidR="00E76761" w:rsidRPr="000F1E5D" w:rsidRDefault="00A204F1" w:rsidP="00832F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dr Katarzyna Cyranka  </w:t>
            </w:r>
          </w:p>
        </w:tc>
      </w:tr>
      <w:tr w:rsidR="00053E4D" w:rsidRPr="000F1E5D" w14:paraId="305E442A" w14:textId="77777777" w:rsidTr="0065626E">
        <w:trPr>
          <w:trHeight w:hRule="exact" w:val="945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AC2AC" w14:textId="77777777" w:rsidR="00E76761" w:rsidRPr="000F1E5D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S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osób r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a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l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iz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c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ji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2E573D" w14:textId="3A9C8C5C" w:rsidR="00D95CC4" w:rsidRPr="000F1E5D" w:rsidRDefault="00D95CC4" w:rsidP="00832FAE">
            <w:pPr>
              <w:spacing w:after="0" w:line="100" w:lineRule="atLeast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Ćwiczenia – </w:t>
            </w:r>
            <w:r w:rsidR="0099322A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5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godzi</w:t>
            </w:r>
            <w:r w:rsidR="0099322A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</w:t>
            </w:r>
          </w:p>
          <w:p w14:paraId="630B2197" w14:textId="74D51A26" w:rsidR="00E446E0" w:rsidRPr="000F1E5D" w:rsidRDefault="00D95CC4" w:rsidP="00832FAE">
            <w:pPr>
              <w:spacing w:after="0" w:line="100" w:lineRule="atLeast"/>
              <w:ind w:left="179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Seminarium – 10</w:t>
            </w:r>
            <w:r w:rsidR="00E446E0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godz.</w:t>
            </w:r>
          </w:p>
          <w:p w14:paraId="3D1492BE" w14:textId="5A7AB74C" w:rsidR="008762AF" w:rsidRPr="000F1E5D" w:rsidRDefault="006D0066" w:rsidP="00832F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Praca </w:t>
            </w:r>
            <w:r w:rsidR="00D95CC4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łasna – 1</w:t>
            </w:r>
            <w:r w:rsidR="0099322A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5</w:t>
            </w:r>
            <w:r w:rsidR="00E446E0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godz.</w:t>
            </w:r>
          </w:p>
          <w:p w14:paraId="594E6AA6" w14:textId="77777777" w:rsidR="00E6673E" w:rsidRPr="000F1E5D" w:rsidRDefault="00E6673E" w:rsidP="00832F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053E4D" w:rsidRPr="000F1E5D" w14:paraId="1665D606" w14:textId="77777777" w:rsidTr="0065626E">
        <w:trPr>
          <w:trHeight w:hRule="exact" w:val="562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9BB47" w14:textId="77777777" w:rsidR="00E76761" w:rsidRPr="000F1E5D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pacing w:val="4"/>
                <w:sz w:val="24"/>
                <w:szCs w:val="24"/>
              </w:rPr>
              <w:t>W</w:t>
            </w:r>
            <w:r w:rsidRPr="000F1E5D">
              <w:rPr>
                <w:rFonts w:ascii="Garamond" w:hAnsi="Garamond" w:cs="Times New Roman"/>
                <w:color w:val="000000" w:themeColor="text1"/>
                <w:spacing w:val="-7"/>
                <w:sz w:val="24"/>
                <w:szCs w:val="24"/>
              </w:rPr>
              <w:t>y</w:t>
            </w:r>
            <w:r w:rsidRPr="000F1E5D">
              <w:rPr>
                <w:rFonts w:ascii="Garamond" w:hAnsi="Garamond" w:cs="Times New Roman"/>
                <w:color w:val="000000" w:themeColor="text1"/>
                <w:spacing w:val="3"/>
                <w:sz w:val="24"/>
                <w:szCs w:val="24"/>
              </w:rPr>
              <w:t>m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a</w:t>
            </w:r>
            <w:r w:rsidRPr="000F1E5D">
              <w:rPr>
                <w:rFonts w:ascii="Garamond" w:hAnsi="Garamond" w:cs="Times New Roman"/>
                <w:color w:val="000000" w:themeColor="text1"/>
                <w:spacing w:val="-2"/>
                <w:sz w:val="24"/>
                <w:szCs w:val="24"/>
              </w:rPr>
              <w:t>g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ia 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w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stęp</w:t>
            </w:r>
            <w:r w:rsidRPr="000F1E5D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n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e</w:t>
            </w:r>
            <w:r w:rsidR="00DA53A0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 d</w:t>
            </w:r>
            <w:r w:rsidRPr="000F1E5D">
              <w:rPr>
                <w:rFonts w:ascii="Garamond" w:hAnsi="Garamond" w:cs="Times New Roman"/>
                <w:color w:val="000000" w:themeColor="text1"/>
                <w:spacing w:val="3"/>
                <w:sz w:val="24"/>
                <w:szCs w:val="24"/>
              </w:rPr>
              <w:t>o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tkowe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42593B" w14:textId="19559A41" w:rsidR="00E76761" w:rsidRPr="000F1E5D" w:rsidRDefault="00804C17" w:rsidP="00832F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Student SD</w:t>
            </w:r>
          </w:p>
        </w:tc>
      </w:tr>
      <w:tr w:rsidR="00053E4D" w:rsidRPr="000F1E5D" w14:paraId="4547CE37" w14:textId="77777777" w:rsidTr="0065626E">
        <w:trPr>
          <w:trHeight w:hRule="exact" w:val="632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05063" w14:textId="77777777" w:rsidR="00E76761" w:rsidRPr="000F1E5D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pacing w:val="-3"/>
                <w:sz w:val="24"/>
                <w:szCs w:val="24"/>
              </w:rPr>
              <w:t>L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c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ba</w:t>
            </w:r>
            <w:r w:rsidR="00DA53A0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unktów ECTS</w:t>
            </w:r>
            <w:r w:rsidR="00DA53A0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F1E5D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p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r</w:t>
            </w:r>
            <w:r w:rsidRPr="000F1E5D">
              <w:rPr>
                <w:rFonts w:ascii="Garamond" w:hAnsi="Garamond" w:cs="Times New Roman"/>
                <w:color w:val="000000" w:themeColor="text1"/>
                <w:spacing w:val="3"/>
                <w:sz w:val="24"/>
                <w:szCs w:val="24"/>
              </w:rPr>
              <w:t>z</w:t>
            </w:r>
            <w:r w:rsidRPr="000F1E5D">
              <w:rPr>
                <w:rFonts w:ascii="Garamond" w:hAnsi="Garamond" w:cs="Times New Roman"/>
                <w:color w:val="000000" w:themeColor="text1"/>
                <w:spacing w:val="-5"/>
                <w:sz w:val="24"/>
                <w:szCs w:val="24"/>
              </w:rPr>
              <w:t>y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isana</w:t>
            </w:r>
          </w:p>
          <w:p w14:paraId="61A8C63F" w14:textId="77777777" w:rsidR="00E76761" w:rsidRPr="000F1E5D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r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m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i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towi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A4863" w14:textId="77777777" w:rsidR="00E76761" w:rsidRPr="000F1E5D" w:rsidRDefault="00347B4B" w:rsidP="00832F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446E0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053E4D" w:rsidRPr="000F1E5D" w14:paraId="7A82FC94" w14:textId="77777777" w:rsidTr="00832FAE">
        <w:trPr>
          <w:trHeight w:hRule="exact" w:val="1487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EDC0F" w14:textId="77777777" w:rsidR="00E76761" w:rsidRPr="000F1E5D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pacing w:val="-2"/>
                <w:sz w:val="24"/>
                <w:szCs w:val="24"/>
              </w:rPr>
              <w:t>B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l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s punktów 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CTS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0D219D" w14:textId="7516752E" w:rsidR="00FB1E30" w:rsidRPr="000F1E5D" w:rsidRDefault="00347B4B" w:rsidP="00832FAE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79" w:right="44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C55983" w:rsidRPr="000F1E5D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Seminarium: </w:t>
            </w:r>
            <w:r w:rsidR="0099322A" w:rsidRPr="000F1E5D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5</w:t>
            </w:r>
            <w:r w:rsidR="00FB1E30" w:rsidRPr="000F1E5D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godz.</w:t>
            </w:r>
          </w:p>
          <w:p w14:paraId="29C2EFC5" w14:textId="199D8E86" w:rsidR="00C55983" w:rsidRPr="000F1E5D" w:rsidRDefault="00C55983" w:rsidP="00832FAE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79" w:right="44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Ćwiczenia 10 godz.</w:t>
            </w:r>
          </w:p>
          <w:p w14:paraId="31CF48BF" w14:textId="7CC4A4D6" w:rsidR="00FB1E30" w:rsidRPr="000F1E5D" w:rsidRDefault="00FB1E30" w:rsidP="00832FAE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79" w:right="44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Praca własna (przygotowanie </w:t>
            </w:r>
            <w:r w:rsidR="009144D3" w:rsidRPr="000F1E5D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eseju na zaliczenie</w:t>
            </w:r>
            <w:r w:rsidR="006D0066" w:rsidRPr="000F1E5D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): 15</w:t>
            </w:r>
            <w:r w:rsidRPr="000F1E5D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godz.</w:t>
            </w:r>
            <w:bookmarkStart w:id="0" w:name="_GoBack"/>
            <w:bookmarkEnd w:id="0"/>
          </w:p>
          <w:p w14:paraId="78269083" w14:textId="77777777" w:rsidR="00E76761" w:rsidRPr="000F1E5D" w:rsidRDefault="00FB1E30" w:rsidP="00832FAE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79" w:right="44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Łącznie: 1 ECTS</w:t>
            </w:r>
          </w:p>
        </w:tc>
      </w:tr>
      <w:tr w:rsidR="00053E4D" w:rsidRPr="000F1E5D" w14:paraId="1F29F387" w14:textId="77777777" w:rsidTr="0065626E">
        <w:trPr>
          <w:trHeight w:hRule="exact" w:val="1821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0B7E0" w14:textId="77777777" w:rsidR="00E76761" w:rsidRPr="000F1E5D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S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tosow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e</w:t>
            </w:r>
            <w:r w:rsidR="00DA53A0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meto</w:t>
            </w:r>
            <w:r w:rsidRPr="000F1E5D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d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y</w:t>
            </w:r>
            <w:r w:rsidR="00DA53A0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F1E5D">
              <w:rPr>
                <w:rFonts w:ascii="Garamond" w:hAnsi="Garamond" w:cs="Times New Roman"/>
                <w:color w:val="000000" w:themeColor="text1"/>
                <w:spacing w:val="5"/>
                <w:sz w:val="24"/>
                <w:szCs w:val="24"/>
              </w:rPr>
              <w:t>d</w:t>
            </w:r>
            <w:r w:rsidRPr="000F1E5D">
              <w:rPr>
                <w:rFonts w:ascii="Garamond" w:hAnsi="Garamond" w:cs="Times New Roman"/>
                <w:color w:val="000000" w:themeColor="text1"/>
                <w:spacing w:val="-5"/>
                <w:sz w:val="24"/>
                <w:szCs w:val="24"/>
              </w:rPr>
              <w:t>y</w:t>
            </w:r>
            <w:r w:rsidRPr="000F1E5D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d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a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k</w:t>
            </w:r>
            <w:r w:rsidRPr="000F1E5D">
              <w:rPr>
                <w:rFonts w:ascii="Garamond" w:hAnsi="Garamond" w:cs="Times New Roman"/>
                <w:color w:val="000000" w:themeColor="text1"/>
                <w:spacing w:val="3"/>
                <w:sz w:val="24"/>
                <w:szCs w:val="24"/>
              </w:rPr>
              <w:t>t</w:t>
            </w:r>
            <w:r w:rsidRPr="000F1E5D">
              <w:rPr>
                <w:rFonts w:ascii="Garamond" w:hAnsi="Garamond" w:cs="Times New Roman"/>
                <w:color w:val="000000" w:themeColor="text1"/>
                <w:spacing w:val="-5"/>
                <w:sz w:val="24"/>
                <w:szCs w:val="24"/>
              </w:rPr>
              <w:t>y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c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e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CF2AB0" w14:textId="77777777" w:rsidR="00906E83" w:rsidRPr="000F1E5D" w:rsidRDefault="00906E83" w:rsidP="00906E83">
            <w:pPr>
              <w:numPr>
                <w:ilvl w:val="0"/>
                <w:numId w:val="22"/>
              </w:numPr>
              <w:contextualSpacing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0F1E5D">
              <w:rPr>
                <w:rFonts w:ascii="Garamond" w:eastAsia="Calibri" w:hAnsi="Garamond" w:cs="Times New Roman"/>
                <w:sz w:val="24"/>
                <w:szCs w:val="24"/>
              </w:rPr>
              <w:t xml:space="preserve">metody podające - wykład informacyjny, </w:t>
            </w:r>
          </w:p>
          <w:p w14:paraId="3CA56214" w14:textId="3E761BAE" w:rsidR="00906E83" w:rsidRPr="000F1E5D" w:rsidRDefault="00906E83" w:rsidP="00906E83">
            <w:pPr>
              <w:numPr>
                <w:ilvl w:val="0"/>
                <w:numId w:val="22"/>
              </w:numPr>
              <w:contextualSpacing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0F1E5D">
              <w:rPr>
                <w:rFonts w:ascii="Garamond" w:eastAsia="Calibri" w:hAnsi="Garamond" w:cs="Times New Roman"/>
                <w:sz w:val="24"/>
                <w:szCs w:val="24"/>
              </w:rPr>
              <w:t>metody aktywizujące - seminarium, dyskusja dydaktyczna,</w:t>
            </w:r>
          </w:p>
          <w:p w14:paraId="2FB05F53" w14:textId="77777777" w:rsidR="00906E83" w:rsidRPr="000F1E5D" w:rsidRDefault="00906E83" w:rsidP="00906E83">
            <w:pPr>
              <w:numPr>
                <w:ilvl w:val="0"/>
                <w:numId w:val="22"/>
              </w:numPr>
              <w:contextualSpacing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0F1E5D">
              <w:rPr>
                <w:rFonts w:ascii="Garamond" w:eastAsia="Calibri" w:hAnsi="Garamond" w:cs="Times New Roman"/>
                <w:sz w:val="24"/>
                <w:szCs w:val="24"/>
              </w:rPr>
              <w:t xml:space="preserve">metody eksponujące – film </w:t>
            </w:r>
          </w:p>
          <w:p w14:paraId="1C45C6A0" w14:textId="0A1E53D9" w:rsidR="00906E83" w:rsidRPr="000F1E5D" w:rsidRDefault="00906E83" w:rsidP="00906E83">
            <w:pPr>
              <w:numPr>
                <w:ilvl w:val="0"/>
                <w:numId w:val="22"/>
              </w:numPr>
              <w:contextualSpacing/>
              <w:rPr>
                <w:rFonts w:ascii="Garamond" w:eastAsia="Calibri" w:hAnsi="Garamond" w:cs="Times New Roman"/>
                <w:i/>
                <w:sz w:val="24"/>
                <w:szCs w:val="24"/>
              </w:rPr>
            </w:pPr>
            <w:r w:rsidRPr="000F1E5D">
              <w:rPr>
                <w:rFonts w:ascii="Garamond" w:eastAsia="Calibri" w:hAnsi="Garamond" w:cs="Times New Roman"/>
                <w:sz w:val="24"/>
                <w:szCs w:val="24"/>
              </w:rPr>
              <w:t>metody praktyczne - pokaz, ćwiczenia</w:t>
            </w:r>
            <w:r w:rsidRPr="000F1E5D">
              <w:rPr>
                <w:rFonts w:ascii="Garamond" w:eastAsia="Calibri" w:hAnsi="Garamond" w:cs="Times New Roman"/>
                <w:i/>
                <w:sz w:val="24"/>
                <w:szCs w:val="24"/>
              </w:rPr>
              <w:t>.</w:t>
            </w:r>
          </w:p>
          <w:p w14:paraId="014E20FD" w14:textId="4E257A3C" w:rsidR="00E76761" w:rsidRPr="000F1E5D" w:rsidRDefault="00097D57" w:rsidP="00FB1E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.</w:t>
            </w:r>
          </w:p>
          <w:p w14:paraId="183AB477" w14:textId="1832FFF7" w:rsidR="00097D57" w:rsidRPr="000F1E5D" w:rsidRDefault="00097D57" w:rsidP="00FB1E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053E4D" w:rsidRPr="000F1E5D" w14:paraId="1560CD36" w14:textId="77777777" w:rsidTr="0065626E">
        <w:trPr>
          <w:trHeight w:hRule="exact" w:val="1005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ABE60" w14:textId="77777777" w:rsidR="00AC1DBE" w:rsidRPr="000F1E5D" w:rsidRDefault="00AC1DBE" w:rsidP="00AC1DBE">
            <w:pPr>
              <w:pStyle w:val="NormalnyWeb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Metody sprawdzania i oceny</w:t>
            </w:r>
          </w:p>
          <w:p w14:paraId="5DA671EB" w14:textId="77777777" w:rsidR="00AC1DBE" w:rsidRPr="000F1E5D" w:rsidRDefault="00AC1DBE" w:rsidP="00AC1DBE">
            <w:pPr>
              <w:pStyle w:val="NormalnyWeb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efektów uczenia się uzyskanych przez doktorantów</w:t>
            </w:r>
          </w:p>
          <w:p w14:paraId="1893AC0A" w14:textId="04054D87" w:rsidR="00AC1DBE" w:rsidRPr="000F1E5D" w:rsidRDefault="00AC1DBE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466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3BC596" w14:textId="77777777" w:rsidR="00E76761" w:rsidRPr="000F1E5D" w:rsidRDefault="00FB1E30" w:rsidP="00986ACF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ind w:left="477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bserwacja aktywności na zajęciach</w:t>
            </w:r>
          </w:p>
          <w:p w14:paraId="3417F00C" w14:textId="0B4B6ACB" w:rsidR="00FB1E30" w:rsidRPr="000F1E5D" w:rsidRDefault="00521CF2" w:rsidP="00986ACF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ind w:left="477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Ocena </w:t>
            </w:r>
            <w:r w:rsidR="00110732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rzygotowanego</w:t>
            </w:r>
            <w:r w:rsidR="009144D3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eseju </w:t>
            </w:r>
          </w:p>
        </w:tc>
      </w:tr>
      <w:tr w:rsidR="00053E4D" w:rsidRPr="000F1E5D" w14:paraId="12226DD2" w14:textId="77777777" w:rsidTr="0065626E">
        <w:trPr>
          <w:trHeight w:hRule="exact" w:val="1275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AD43B8" w14:textId="77777777" w:rsidR="00E76761" w:rsidRPr="000F1E5D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F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r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ma i </w:t>
            </w:r>
            <w:r w:rsidRPr="000F1E5D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w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runki 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l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i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c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ia</w:t>
            </w:r>
          </w:p>
          <w:p w14:paraId="3B0BBF0A" w14:textId="77777777" w:rsidR="00E76761" w:rsidRPr="000F1E5D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201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r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m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i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t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u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, w </w:t>
            </w:r>
            <w:r w:rsidRPr="000F1E5D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t</w:t>
            </w:r>
            <w:r w:rsidRPr="000F1E5D">
              <w:rPr>
                <w:rFonts w:ascii="Garamond" w:hAnsi="Garamond" w:cs="Times New Roman"/>
                <w:color w:val="000000" w:themeColor="text1"/>
                <w:spacing w:val="-7"/>
                <w:sz w:val="24"/>
                <w:szCs w:val="24"/>
              </w:rPr>
              <w:t>y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m </w:t>
            </w:r>
            <w:r w:rsidRPr="000F1E5D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z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s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F1E5D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d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y dopus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c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ia do 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</w:t>
            </w:r>
            <w:r w:rsidRPr="000F1E5D">
              <w:rPr>
                <w:rFonts w:ascii="Garamond" w:hAnsi="Garamond" w:cs="Times New Roman"/>
                <w:color w:val="000000" w:themeColor="text1"/>
                <w:spacing w:val="-2"/>
                <w:sz w:val="24"/>
                <w:szCs w:val="24"/>
              </w:rPr>
              <w:t>g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m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i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u, 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l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i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c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ia, a</w:t>
            </w:r>
            <w:r w:rsidR="00EC0C70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tak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ż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e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 xml:space="preserve"> f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r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ma</w:t>
            </w:r>
            <w:r w:rsidR="00EC0C70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 w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runki 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l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i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c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ia</w:t>
            </w:r>
            <w:r w:rsidR="00EC0C70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r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m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i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tu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ACAA44" w14:textId="77777777" w:rsidR="00FB1E30" w:rsidRPr="000F1E5D" w:rsidRDefault="00E446E0" w:rsidP="00986AC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Zaliczenie z oceną. </w:t>
            </w:r>
          </w:p>
          <w:p w14:paraId="170CBF0F" w14:textId="2D5433DF" w:rsidR="00FB1E30" w:rsidRPr="000F1E5D" w:rsidRDefault="00E446E0" w:rsidP="00986ACF">
            <w:pPr>
              <w:pStyle w:val="Akapitzlist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cena aktywności na zajęcia</w:t>
            </w:r>
            <w:r w:rsidR="00097D57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ch dokonana przez prowadzącego.</w:t>
            </w:r>
          </w:p>
          <w:p w14:paraId="2B1650B1" w14:textId="4F0A8C0C" w:rsidR="00E76761" w:rsidRPr="000F1E5D" w:rsidRDefault="00097D57" w:rsidP="00110732">
            <w:pPr>
              <w:pStyle w:val="Akapitzlist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Ocena jakości </w:t>
            </w:r>
            <w:r w:rsidR="00110732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eseju.</w:t>
            </w:r>
          </w:p>
        </w:tc>
      </w:tr>
      <w:tr w:rsidR="00053E4D" w:rsidRPr="000F1E5D" w14:paraId="09AE1C3D" w14:textId="77777777" w:rsidTr="0065626E">
        <w:trPr>
          <w:trHeight w:hRule="exact" w:val="2555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BCAC2" w14:textId="253959FE" w:rsidR="00226695" w:rsidRPr="000F1E5D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T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re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ś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c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 p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r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m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i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t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u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488404" w14:textId="4D8660B3" w:rsidR="00D95CC4" w:rsidRPr="000F1E5D" w:rsidRDefault="00D95CC4" w:rsidP="0065626E">
            <w:pPr>
              <w:pStyle w:val="Akapitzlist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ind w:left="46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Podstawy komunikacji </w:t>
            </w:r>
            <w:r w:rsidR="0099322A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nterpersonalnej</w:t>
            </w:r>
          </w:p>
          <w:p w14:paraId="45A5AC3E" w14:textId="668066F5" w:rsidR="00D95CC4" w:rsidRPr="000F1E5D" w:rsidRDefault="00D95CC4" w:rsidP="0065626E">
            <w:pPr>
              <w:pStyle w:val="Akapitzlist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ind w:left="46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Komunikacja w codziennej praktyce klinicznej</w:t>
            </w:r>
          </w:p>
          <w:p w14:paraId="66FAA7E8" w14:textId="290F673A" w:rsidR="00C55983" w:rsidRPr="000F1E5D" w:rsidRDefault="00C55983" w:rsidP="0065626E">
            <w:pPr>
              <w:pStyle w:val="Akapitzlist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ind w:left="46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Techniki komunikacyjne, błędy w komunikacji. </w:t>
            </w:r>
          </w:p>
          <w:p w14:paraId="3186DE8A" w14:textId="1038EA0C" w:rsidR="00D95CC4" w:rsidRPr="000F1E5D" w:rsidRDefault="00D95CC4" w:rsidP="0065626E">
            <w:pPr>
              <w:pStyle w:val="Akapitzlist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ind w:left="46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nicjowanie i budowanie relacji w oparciu o skuteczną komunikację</w:t>
            </w:r>
          </w:p>
          <w:p w14:paraId="1A894D97" w14:textId="08FDEBC4" w:rsidR="00C55983" w:rsidRPr="000F1E5D" w:rsidRDefault="0099322A" w:rsidP="0065626E">
            <w:pPr>
              <w:pStyle w:val="Akapitzlist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ind w:left="46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Empatyczne reagowanie na oczekiwania klienta/pacjenta - p</w:t>
            </w:r>
            <w:r w:rsidR="00D95CC4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rotokół EMPATIA</w:t>
            </w:r>
          </w:p>
          <w:p w14:paraId="7922488D" w14:textId="39A85868" w:rsidR="00C55983" w:rsidRPr="000F1E5D" w:rsidRDefault="00C55983" w:rsidP="0065626E">
            <w:pPr>
              <w:pStyle w:val="Akapitzlist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ind w:left="46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Komunikacja z </w:t>
            </w:r>
            <w:r w:rsidR="0099322A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sobą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z zaburzeniami psychicznymi</w:t>
            </w:r>
          </w:p>
          <w:p w14:paraId="26A3DA9B" w14:textId="28741C8B" w:rsidR="00C55983" w:rsidRPr="000F1E5D" w:rsidRDefault="00C55983" w:rsidP="0065626E">
            <w:pPr>
              <w:pStyle w:val="Akapitzlist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ind w:left="46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Komunikacja w zespole </w:t>
            </w:r>
            <w:r w:rsidR="0099322A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zadaniowym/leczącym.</w:t>
            </w:r>
          </w:p>
          <w:p w14:paraId="729643A6" w14:textId="4F756A6B" w:rsidR="009F54E4" w:rsidRPr="000F1E5D" w:rsidRDefault="009F54E4" w:rsidP="00C5598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053E4D" w:rsidRPr="000F1E5D" w14:paraId="739E11D5" w14:textId="77777777" w:rsidTr="0065626E">
        <w:trPr>
          <w:trHeight w:hRule="exact" w:val="3271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7DF70B" w14:textId="64EE7B8E" w:rsidR="00226695" w:rsidRPr="000F1E5D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-2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pacing w:val="4"/>
                <w:sz w:val="24"/>
                <w:szCs w:val="24"/>
              </w:rPr>
              <w:t>W</w:t>
            </w:r>
            <w:r w:rsidRPr="000F1E5D">
              <w:rPr>
                <w:rFonts w:ascii="Garamond" w:hAnsi="Garamond" w:cs="Times New Roman"/>
                <w:color w:val="000000" w:themeColor="text1"/>
                <w:spacing w:val="-7"/>
                <w:sz w:val="24"/>
                <w:szCs w:val="24"/>
              </w:rPr>
              <w:t>y</w:t>
            </w:r>
            <w:r w:rsidRPr="000F1E5D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k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z l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i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te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ra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tu</w:t>
            </w:r>
            <w:r w:rsidRPr="000F1E5D">
              <w:rPr>
                <w:rFonts w:ascii="Garamond" w:hAnsi="Garamond" w:cs="Times New Roman"/>
                <w:color w:val="000000" w:themeColor="text1"/>
                <w:spacing w:val="4"/>
                <w:sz w:val="24"/>
                <w:szCs w:val="24"/>
              </w:rPr>
              <w:t>r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y podst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a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o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we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j</w:t>
            </w:r>
          </w:p>
          <w:p w14:paraId="367B6B9D" w14:textId="77777777" w:rsidR="00226695" w:rsidRPr="000F1E5D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 u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up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łn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i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ją</w:t>
            </w:r>
            <w:r w:rsidRPr="000F1E5D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ce</w:t>
            </w:r>
            <w:r w:rsidRPr="000F1E5D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j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9EA1B6" w14:textId="77777777" w:rsidR="00D625AB" w:rsidRPr="000F1E5D" w:rsidRDefault="00FE2F98" w:rsidP="001A5D3D">
            <w:pPr>
              <w:spacing w:after="0" w:line="100" w:lineRule="atLeast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Literatura podstawowa:</w:t>
            </w:r>
            <w:r w:rsidR="00D625AB"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196E6B1D" w14:textId="77777777" w:rsidR="00804C17" w:rsidRPr="000F1E5D" w:rsidRDefault="00804C17" w:rsidP="0065626E">
            <w:pPr>
              <w:pStyle w:val="Akapitzlist"/>
              <w:numPr>
                <w:ilvl w:val="0"/>
                <w:numId w:val="21"/>
              </w:numPr>
              <w:spacing w:after="0" w:line="100" w:lineRule="atLeast"/>
              <w:ind w:left="46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Makara</w:t>
            </w:r>
            <w:r w:rsidRPr="000F1E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‑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Studzi</w:t>
            </w:r>
            <w:r w:rsidRPr="000F1E5D">
              <w:rPr>
                <w:rFonts w:ascii="Garamond" w:hAnsi="Garamond" w:cs="Garamond"/>
                <w:color w:val="000000" w:themeColor="text1"/>
                <w:sz w:val="24"/>
                <w:szCs w:val="24"/>
              </w:rPr>
              <w:t>ń</w:t>
            </w: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ska M.: Komunikacja z pacjentem. Lublin, </w:t>
            </w:r>
            <w:proofErr w:type="spellStart"/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Czelej</w:t>
            </w:r>
            <w:proofErr w:type="spellEnd"/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, 2012.</w:t>
            </w:r>
          </w:p>
          <w:p w14:paraId="6CA9060E" w14:textId="51464867" w:rsidR="00B46F45" w:rsidRPr="000F1E5D" w:rsidRDefault="00C55983" w:rsidP="0065626E">
            <w:pPr>
              <w:pStyle w:val="Akapitzlist"/>
              <w:numPr>
                <w:ilvl w:val="0"/>
                <w:numId w:val="21"/>
              </w:numPr>
              <w:spacing w:after="0" w:line="100" w:lineRule="atLeast"/>
              <w:ind w:left="46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owin Konopka M, Feleszko W, Małecki Ł. (red). Komunikacja medyczna dla studentów i lekarzy: Medycyna Praktyczna, 2018. </w:t>
            </w:r>
          </w:p>
          <w:p w14:paraId="10548797" w14:textId="77777777" w:rsidR="00C55983" w:rsidRPr="000F1E5D" w:rsidRDefault="00C55983" w:rsidP="00C55983">
            <w:pPr>
              <w:spacing w:after="0" w:line="100" w:lineRule="atLeast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  <w:p w14:paraId="613A4835" w14:textId="77777777" w:rsidR="00226695" w:rsidRPr="000F1E5D" w:rsidRDefault="00565573" w:rsidP="00FE2F98">
            <w:pPr>
              <w:spacing w:after="0" w:line="100" w:lineRule="atLeast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F1E5D">
              <w:rPr>
                <w:rStyle w:val="Uwydatnienie"/>
                <w:rFonts w:ascii="Garamond" w:hAnsi="Garamond" w:cs="Times New Roman"/>
                <w:i w:val="0"/>
                <w:color w:val="000000" w:themeColor="text1"/>
                <w:sz w:val="24"/>
                <w:szCs w:val="24"/>
              </w:rPr>
              <w:t>Literatura uzupełniająca</w:t>
            </w:r>
          </w:p>
          <w:p w14:paraId="2927AF93" w14:textId="1F442515" w:rsidR="00C55983" w:rsidRPr="000F1E5D" w:rsidRDefault="00C55983" w:rsidP="0065626E">
            <w:pPr>
              <w:pStyle w:val="Akapitzlist"/>
              <w:numPr>
                <w:ilvl w:val="0"/>
                <w:numId w:val="21"/>
              </w:numPr>
              <w:spacing w:after="0" w:line="100" w:lineRule="atLeast"/>
              <w:ind w:left="46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Silverman</w:t>
            </w:r>
            <w:proofErr w:type="spellEnd"/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J., Kurtz S., </w:t>
            </w:r>
            <w:proofErr w:type="spellStart"/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raper</w:t>
            </w:r>
            <w:proofErr w:type="spellEnd"/>
            <w:r w:rsidRPr="000F1E5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J.: Umiejętności komunikowania się z pacjentami. Kraków, Medycyna Praktyczna, 2018.</w:t>
            </w:r>
          </w:p>
          <w:p w14:paraId="0E627E90" w14:textId="25B85146" w:rsidR="00B46F45" w:rsidRPr="000F1E5D" w:rsidRDefault="00B46F45" w:rsidP="00B46F45">
            <w:pPr>
              <w:spacing w:after="0" w:line="100" w:lineRule="atLeast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740BE1B8" w14:textId="23C02478" w:rsidR="00226695" w:rsidRPr="000F1E5D" w:rsidRDefault="00226695" w:rsidP="00226695">
      <w:pPr>
        <w:widowControl w:val="0"/>
        <w:autoSpaceDE w:val="0"/>
        <w:autoSpaceDN w:val="0"/>
        <w:adjustRightInd w:val="0"/>
        <w:spacing w:after="0" w:line="240" w:lineRule="auto"/>
        <w:rPr>
          <w:rStyle w:val="Uwydatnienie"/>
          <w:rFonts w:ascii="Garamond" w:hAnsi="Garamond"/>
          <w:color w:val="000000" w:themeColor="text1"/>
          <w:sz w:val="24"/>
          <w:szCs w:val="24"/>
        </w:rPr>
      </w:pPr>
    </w:p>
    <w:p w14:paraId="1D43D07C" w14:textId="4DA1E410" w:rsidR="00206D2E" w:rsidRPr="000F1E5D" w:rsidRDefault="00206D2E" w:rsidP="00226695">
      <w:pPr>
        <w:widowControl w:val="0"/>
        <w:autoSpaceDE w:val="0"/>
        <w:autoSpaceDN w:val="0"/>
        <w:adjustRightInd w:val="0"/>
        <w:spacing w:after="0" w:line="240" w:lineRule="auto"/>
        <w:rPr>
          <w:rStyle w:val="Uwydatnienie"/>
          <w:rFonts w:ascii="Garamond" w:hAnsi="Garamond"/>
          <w:color w:val="000000" w:themeColor="text1"/>
          <w:sz w:val="24"/>
          <w:szCs w:val="24"/>
        </w:rPr>
      </w:pPr>
    </w:p>
    <w:sectPr w:rsidR="00206D2E" w:rsidRPr="000F1E5D" w:rsidSect="00986ACF">
      <w:pgSz w:w="11920" w:h="16840"/>
      <w:pgMar w:top="426" w:right="920" w:bottom="280" w:left="920" w:header="708" w:footer="708" w:gutter="0"/>
      <w:cols w:space="708" w:equalWidth="0">
        <w:col w:w="1008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E4372"/>
    <w:multiLevelType w:val="hybridMultilevel"/>
    <w:tmpl w:val="453C7F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747D8"/>
    <w:multiLevelType w:val="hybridMultilevel"/>
    <w:tmpl w:val="CE2E71A4"/>
    <w:lvl w:ilvl="0" w:tplc="D16811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9E7752"/>
    <w:multiLevelType w:val="hybridMultilevel"/>
    <w:tmpl w:val="914211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7C168E"/>
    <w:multiLevelType w:val="hybridMultilevel"/>
    <w:tmpl w:val="F89C3294"/>
    <w:lvl w:ilvl="0" w:tplc="0415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44F4319"/>
    <w:multiLevelType w:val="hybridMultilevel"/>
    <w:tmpl w:val="93E432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EA1DB4"/>
    <w:multiLevelType w:val="hybridMultilevel"/>
    <w:tmpl w:val="753850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2B76A2"/>
    <w:multiLevelType w:val="hybridMultilevel"/>
    <w:tmpl w:val="033EAB86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F1B5EC8"/>
    <w:multiLevelType w:val="hybridMultilevel"/>
    <w:tmpl w:val="FB5CC60E"/>
    <w:lvl w:ilvl="0" w:tplc="4684875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F554C6"/>
    <w:multiLevelType w:val="hybridMultilevel"/>
    <w:tmpl w:val="E64C8E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B61D65"/>
    <w:multiLevelType w:val="hybridMultilevel"/>
    <w:tmpl w:val="E81AA9B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A9078B5"/>
    <w:multiLevelType w:val="hybridMultilevel"/>
    <w:tmpl w:val="4976B4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855C2B"/>
    <w:multiLevelType w:val="hybridMultilevel"/>
    <w:tmpl w:val="A954A4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B10525"/>
    <w:multiLevelType w:val="hybridMultilevel"/>
    <w:tmpl w:val="1CD443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E41471"/>
    <w:multiLevelType w:val="hybridMultilevel"/>
    <w:tmpl w:val="BB0C6F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416577"/>
    <w:multiLevelType w:val="hybridMultilevel"/>
    <w:tmpl w:val="8668C8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A235C2"/>
    <w:multiLevelType w:val="hybridMultilevel"/>
    <w:tmpl w:val="291A198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1E0823"/>
    <w:multiLevelType w:val="hybridMultilevel"/>
    <w:tmpl w:val="B2E0D8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40731A"/>
    <w:multiLevelType w:val="hybridMultilevel"/>
    <w:tmpl w:val="CA0A7E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AC2358"/>
    <w:multiLevelType w:val="hybridMultilevel"/>
    <w:tmpl w:val="3DBCE834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1D11DCB"/>
    <w:multiLevelType w:val="hybridMultilevel"/>
    <w:tmpl w:val="96D03C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C70031"/>
    <w:multiLevelType w:val="hybridMultilevel"/>
    <w:tmpl w:val="EE526F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14"/>
  </w:num>
  <w:num w:numId="4">
    <w:abstractNumId w:val="1"/>
  </w:num>
  <w:num w:numId="5">
    <w:abstractNumId w:val="20"/>
  </w:num>
  <w:num w:numId="6">
    <w:abstractNumId w:val="12"/>
  </w:num>
  <w:num w:numId="7">
    <w:abstractNumId w:val="8"/>
  </w:num>
  <w:num w:numId="8">
    <w:abstractNumId w:val="2"/>
  </w:num>
  <w:num w:numId="9">
    <w:abstractNumId w:val="9"/>
  </w:num>
  <w:num w:numId="10">
    <w:abstractNumId w:val="7"/>
  </w:num>
  <w:num w:numId="11">
    <w:abstractNumId w:val="10"/>
  </w:num>
  <w:num w:numId="12">
    <w:abstractNumId w:val="18"/>
  </w:num>
  <w:num w:numId="13">
    <w:abstractNumId w:val="6"/>
  </w:num>
  <w:num w:numId="14">
    <w:abstractNumId w:val="19"/>
  </w:num>
  <w:num w:numId="15">
    <w:abstractNumId w:val="17"/>
  </w:num>
  <w:num w:numId="16">
    <w:abstractNumId w:val="11"/>
  </w:num>
  <w:num w:numId="17">
    <w:abstractNumId w:val="0"/>
  </w:num>
  <w:num w:numId="18">
    <w:abstractNumId w:val="16"/>
  </w:num>
  <w:num w:numId="19">
    <w:abstractNumId w:val="13"/>
  </w:num>
  <w:num w:numId="20">
    <w:abstractNumId w:val="15"/>
  </w:num>
  <w:num w:numId="21">
    <w:abstractNumId w:val="4"/>
  </w:num>
  <w:num w:numId="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NDSzMDc2NrY0szBQ0lEKTi0uzszPAykwqgUAVLNBUCwAAAA="/>
  </w:docVars>
  <w:rsids>
    <w:rsidRoot w:val="00E76761"/>
    <w:rsid w:val="00033749"/>
    <w:rsid w:val="00043C27"/>
    <w:rsid w:val="00053E4D"/>
    <w:rsid w:val="00065BF2"/>
    <w:rsid w:val="000736E6"/>
    <w:rsid w:val="00086534"/>
    <w:rsid w:val="00097D57"/>
    <w:rsid w:val="000B0927"/>
    <w:rsid w:val="000D2346"/>
    <w:rsid w:val="000F1E5D"/>
    <w:rsid w:val="0010284A"/>
    <w:rsid w:val="00110732"/>
    <w:rsid w:val="00113EF3"/>
    <w:rsid w:val="00116755"/>
    <w:rsid w:val="001429A4"/>
    <w:rsid w:val="00187412"/>
    <w:rsid w:val="00193102"/>
    <w:rsid w:val="001A5D3D"/>
    <w:rsid w:val="001D0D55"/>
    <w:rsid w:val="00206D2E"/>
    <w:rsid w:val="00210FE4"/>
    <w:rsid w:val="0022350C"/>
    <w:rsid w:val="00226695"/>
    <w:rsid w:val="00250269"/>
    <w:rsid w:val="00252F88"/>
    <w:rsid w:val="00254D30"/>
    <w:rsid w:val="00264C53"/>
    <w:rsid w:val="00266025"/>
    <w:rsid w:val="002678DC"/>
    <w:rsid w:val="002835CA"/>
    <w:rsid w:val="002E2048"/>
    <w:rsid w:val="00347B4B"/>
    <w:rsid w:val="00366042"/>
    <w:rsid w:val="003717F3"/>
    <w:rsid w:val="003728A1"/>
    <w:rsid w:val="003735DB"/>
    <w:rsid w:val="00377412"/>
    <w:rsid w:val="003940E0"/>
    <w:rsid w:val="003F2116"/>
    <w:rsid w:val="004145CF"/>
    <w:rsid w:val="00421F5C"/>
    <w:rsid w:val="00453B1C"/>
    <w:rsid w:val="00455DAD"/>
    <w:rsid w:val="0045684E"/>
    <w:rsid w:val="00473341"/>
    <w:rsid w:val="00491FA3"/>
    <w:rsid w:val="004C1D56"/>
    <w:rsid w:val="004D6B75"/>
    <w:rsid w:val="00511E20"/>
    <w:rsid w:val="00521CF2"/>
    <w:rsid w:val="00550B4B"/>
    <w:rsid w:val="00560DA1"/>
    <w:rsid w:val="00565573"/>
    <w:rsid w:val="00577737"/>
    <w:rsid w:val="005C14C0"/>
    <w:rsid w:val="005D7DB6"/>
    <w:rsid w:val="005E53F6"/>
    <w:rsid w:val="005F018F"/>
    <w:rsid w:val="006013FD"/>
    <w:rsid w:val="00611003"/>
    <w:rsid w:val="00620DC5"/>
    <w:rsid w:val="00633A95"/>
    <w:rsid w:val="0065626E"/>
    <w:rsid w:val="00660C67"/>
    <w:rsid w:val="00692E68"/>
    <w:rsid w:val="006B1BB5"/>
    <w:rsid w:val="006C0006"/>
    <w:rsid w:val="006D0066"/>
    <w:rsid w:val="006D68A0"/>
    <w:rsid w:val="006E777B"/>
    <w:rsid w:val="0071595A"/>
    <w:rsid w:val="00751731"/>
    <w:rsid w:val="00767884"/>
    <w:rsid w:val="00790E81"/>
    <w:rsid w:val="007E0729"/>
    <w:rsid w:val="00804C17"/>
    <w:rsid w:val="00832FAE"/>
    <w:rsid w:val="00837E01"/>
    <w:rsid w:val="008762AF"/>
    <w:rsid w:val="008C3EE0"/>
    <w:rsid w:val="008E79EC"/>
    <w:rsid w:val="00906E83"/>
    <w:rsid w:val="00907D55"/>
    <w:rsid w:val="009144D3"/>
    <w:rsid w:val="009326B4"/>
    <w:rsid w:val="009354CC"/>
    <w:rsid w:val="00945048"/>
    <w:rsid w:val="00971036"/>
    <w:rsid w:val="00986ACF"/>
    <w:rsid w:val="00992BFE"/>
    <w:rsid w:val="0099322A"/>
    <w:rsid w:val="009A4C63"/>
    <w:rsid w:val="009F54E4"/>
    <w:rsid w:val="00A04117"/>
    <w:rsid w:val="00A046E6"/>
    <w:rsid w:val="00A13CEB"/>
    <w:rsid w:val="00A204F1"/>
    <w:rsid w:val="00A72746"/>
    <w:rsid w:val="00A833B5"/>
    <w:rsid w:val="00AC1DBE"/>
    <w:rsid w:val="00AD107F"/>
    <w:rsid w:val="00B17616"/>
    <w:rsid w:val="00B2262E"/>
    <w:rsid w:val="00B30C13"/>
    <w:rsid w:val="00B46F45"/>
    <w:rsid w:val="00B523D8"/>
    <w:rsid w:val="00B61871"/>
    <w:rsid w:val="00B63431"/>
    <w:rsid w:val="00B7532F"/>
    <w:rsid w:val="00B83D43"/>
    <w:rsid w:val="00BA4231"/>
    <w:rsid w:val="00C02C70"/>
    <w:rsid w:val="00C035CF"/>
    <w:rsid w:val="00C21523"/>
    <w:rsid w:val="00C50A52"/>
    <w:rsid w:val="00C55983"/>
    <w:rsid w:val="00CA0353"/>
    <w:rsid w:val="00CA2C02"/>
    <w:rsid w:val="00CF361A"/>
    <w:rsid w:val="00CF3C1D"/>
    <w:rsid w:val="00D02F81"/>
    <w:rsid w:val="00D05528"/>
    <w:rsid w:val="00D625AB"/>
    <w:rsid w:val="00D70BE0"/>
    <w:rsid w:val="00D95CC4"/>
    <w:rsid w:val="00DA2F94"/>
    <w:rsid w:val="00DA53A0"/>
    <w:rsid w:val="00DB49EF"/>
    <w:rsid w:val="00DD0809"/>
    <w:rsid w:val="00DD686C"/>
    <w:rsid w:val="00E00630"/>
    <w:rsid w:val="00E446E0"/>
    <w:rsid w:val="00E46070"/>
    <w:rsid w:val="00E5742C"/>
    <w:rsid w:val="00E6673E"/>
    <w:rsid w:val="00E75E3C"/>
    <w:rsid w:val="00E76761"/>
    <w:rsid w:val="00E852A3"/>
    <w:rsid w:val="00EC0C70"/>
    <w:rsid w:val="00ED3933"/>
    <w:rsid w:val="00ED5CA0"/>
    <w:rsid w:val="00EF4053"/>
    <w:rsid w:val="00EF5881"/>
    <w:rsid w:val="00EF588B"/>
    <w:rsid w:val="00F01DA0"/>
    <w:rsid w:val="00F2612C"/>
    <w:rsid w:val="00F37E37"/>
    <w:rsid w:val="00F4389C"/>
    <w:rsid w:val="00F73A47"/>
    <w:rsid w:val="00FA5125"/>
    <w:rsid w:val="00FA5A3D"/>
    <w:rsid w:val="00FB1E30"/>
    <w:rsid w:val="00FE2F98"/>
    <w:rsid w:val="00FE73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F457729"/>
  <w15:docId w15:val="{8A082CEC-67FA-45FA-B8E9-8E399EC96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9710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71595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429A4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rsid w:val="00945048"/>
  </w:style>
  <w:style w:type="character" w:styleId="Hipercze">
    <w:name w:val="Hyperlink"/>
    <w:basedOn w:val="Domylnaczcionkaakapitu"/>
    <w:uiPriority w:val="99"/>
    <w:unhideWhenUsed/>
    <w:rsid w:val="00945048"/>
    <w:rPr>
      <w:color w:val="0000FF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1595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60C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60C67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97103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wydatnienie">
    <w:name w:val="Emphasis"/>
    <w:basedOn w:val="Domylnaczcionkaakapitu"/>
    <w:uiPriority w:val="20"/>
    <w:qFormat/>
    <w:rsid w:val="00226695"/>
    <w:rPr>
      <w:i/>
      <w:iCs/>
    </w:rPr>
  </w:style>
  <w:style w:type="paragraph" w:styleId="NormalnyWeb">
    <w:name w:val="Normal (Web)"/>
    <w:basedOn w:val="Normalny"/>
    <w:uiPriority w:val="99"/>
    <w:semiHidden/>
    <w:unhideWhenUsed/>
    <w:rsid w:val="00AC1DBE"/>
    <w:pPr>
      <w:spacing w:after="0" w:line="240" w:lineRule="auto"/>
    </w:pPr>
    <w:rPr>
      <w:rFonts w:ascii="Calibri" w:eastAsiaTheme="minorHAns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58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8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17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0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46</Words>
  <Characters>3277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ur1</dc:creator>
  <cp:lastModifiedBy>Hałka Anna</cp:lastModifiedBy>
  <cp:revision>5</cp:revision>
  <cp:lastPrinted>2018-05-15T21:08:00Z</cp:lastPrinted>
  <dcterms:created xsi:type="dcterms:W3CDTF">2019-06-14T05:50:00Z</dcterms:created>
  <dcterms:modified xsi:type="dcterms:W3CDTF">2019-08-06T09:29:00Z</dcterms:modified>
</cp:coreProperties>
</file>